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Stacked autoencoder (encode-decode): A stacked autoencoder deepens encoder/decoder layers to capture richer nonlinear structure; large reconstruction error flags anomalies. Detection thresholds use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Objectives: This Rmd demonstrates anomaly detection with a stacked autoencoder (</w:t>
      </w:r>
      <w:r>
        <w:rPr>
          <w:rStyle w:val="VerbatimChar"/>
        </w:rPr>
        <w:t xml:space="preserve">han_autoencoder(..., autoenc_stacked_ed, ...)</w:t>
      </w:r>
      <w:r>
        <w:t xml:space="preserve">). Stacking deepens the encoder/decoder to capture richer structure; anomalies have higher reconstruction error. Steps: load packages/data, visualize, define layers/epochs, fit, detect, evaluate, and plot.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 example datasets bundled with harbinger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synthetic time series with labeled anomalies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_autoenc_stacked_ed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stacked autoencoder-based detector (autoenc_stacked_ed)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_autoencod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autoenc_stacked_ed, </w:t>
      </w:r>
      <w:r>
        <w:rPr>
          <w:rStyle w:val="AttributeTok"/>
        </w:rPr>
        <w:t xml:space="preserve">num_epoc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model</w:t>
      </w:r>
      <w:r>
        <w:br/>
      </w:r>
      <w:r>
        <w:rPr>
          <w:rStyle w:val="NormalTok"/>
        </w:rPr>
        <w:t xml:space="preserve">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Detect anomalies (reconstruction error -&gt; events)</w:t>
      </w:r>
      <w:r>
        <w:br/>
      </w:r>
      <w:r>
        <w:rPr>
          <w:rStyle w:val="NormalTok"/>
        </w:rPr>
        <w:t xml:space="preserve">  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only timestamps flagged as eve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idx   event type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 Evaluate detections against ground-truth labels</w:t>
      </w:r>
      <w:r>
        <w:br/>
      </w:r>
      <w:r>
        <w:rPr>
          <w:rStyle w:val="NormalTok"/>
        </w:rPr>
        <w:t xml:space="preserve">  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0    </w:t>
      </w:r>
      <w:r>
        <w:br/>
      </w:r>
      <w:r>
        <w:rPr>
          <w:rStyle w:val="VerbatimChar"/>
        </w:rPr>
        <w:t xml:space="preserve">## FALSE     1     100</w:t>
      </w:r>
    </w:p>
    <w:p>
      <w:pPr>
        <w:pStyle w:val="SourceCode"/>
      </w:pPr>
      <w:r>
        <w:rPr>
          <w:rStyle w:val="CommentTok"/>
        </w:rPr>
        <w:t xml:space="preserve"># Plot detections over the seri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_autoenc_stacked_ed_files/figure-docx/unnamed-chunk-10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scores and threshol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:/Git/dal/harbinger/examples-word/anomalies/han_autoenc_stacked_ed_files/figure-docx/unnamed-chunk-1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Sakurada, M., Yairi, T. (2014). Anomaly Detection Using Autoencoders with Nonlinear Dimensionality Reduction. MLSDA 2014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18:17Z</dcterms:created>
  <dcterms:modified xsi:type="dcterms:W3CDTF">2025-10-29T17:1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